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niya Khato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niy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hato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43 W Ballard Rd,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wt_san7@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730875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qs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zha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